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1.89323957 -1.18762188  0.05554800  2.28718809 -0.07913698 -0.81980256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07e1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2-16T09:09:59Z</dcterms:created>
  <dcterms:modified xsi:type="dcterms:W3CDTF">2017-02-16T09:09:59Z</dcterms:modified>
</cp:coreProperties>
</file>